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55CD" w:rsidRPr="00B955CD" w:rsidRDefault="00B955CD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B955CD">
        <w:rPr>
          <w:rFonts w:ascii="Times New Roman" w:hAnsi="Times New Roman" w:cs="Times New Roman"/>
          <w:bCs/>
          <w:sz w:val="24"/>
          <w:szCs w:val="24"/>
        </w:rPr>
        <w:t xml:space="preserve">Supplementary Table 3. </w:t>
      </w:r>
      <w:r w:rsidR="00496D2E">
        <w:rPr>
          <w:rFonts w:ascii="Times New Roman" w:hAnsi="Times New Roman" w:cs="Times New Roman"/>
          <w:bCs/>
          <w:sz w:val="24"/>
          <w:szCs w:val="24"/>
        </w:rPr>
        <w:t>C</w:t>
      </w:r>
      <w:r w:rsidRPr="00B955CD">
        <w:rPr>
          <w:rFonts w:ascii="Times New Roman" w:hAnsi="Times New Roman" w:cs="Times New Roman"/>
          <w:bCs/>
          <w:sz w:val="24"/>
          <w:szCs w:val="24"/>
        </w:rPr>
        <w:t xml:space="preserve">oncomitant medications </w:t>
      </w:r>
      <w:r w:rsidR="00496D2E">
        <w:rPr>
          <w:rFonts w:ascii="Times New Roman" w:hAnsi="Times New Roman" w:cs="Times New Roman"/>
          <w:bCs/>
          <w:sz w:val="24"/>
          <w:szCs w:val="24"/>
        </w:rPr>
        <w:t xml:space="preserve">including </w:t>
      </w:r>
      <w:r w:rsidR="00496D2E" w:rsidRPr="00496D2E">
        <w:rPr>
          <w:rFonts w:ascii="Times New Roman" w:hAnsi="Times New Roman" w:cs="Times New Roman"/>
          <w:bCs/>
          <w:sz w:val="24"/>
          <w:szCs w:val="24"/>
        </w:rPr>
        <w:t xml:space="preserve">antibiotics </w:t>
      </w:r>
      <w:r w:rsidRPr="00B955CD">
        <w:rPr>
          <w:rFonts w:ascii="Times New Roman" w:hAnsi="Times New Roman" w:cs="Times New Roman"/>
          <w:bCs/>
          <w:sz w:val="24"/>
          <w:szCs w:val="24"/>
        </w:rPr>
        <w:t>and their ATC codes.</w:t>
      </w:r>
    </w:p>
    <w:p w:rsidR="00B955CD" w:rsidRPr="00B955CD" w:rsidRDefault="00B955CD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3532"/>
      </w:tblGrid>
      <w:tr w:rsidR="00B955CD" w:rsidRPr="00597368" w:rsidTr="00FD1277"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Name of drugs</w:t>
            </w:r>
          </w:p>
        </w:tc>
        <w:tc>
          <w:tcPr>
            <w:tcW w:w="3532" w:type="dxa"/>
            <w:tcBorders>
              <w:top w:val="single" w:sz="4" w:space="0" w:color="auto"/>
              <w:bottom w:val="single" w:sz="4" w:space="0" w:color="auto"/>
            </w:tcBorders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>ATC codes</w:t>
            </w:r>
          </w:p>
        </w:tc>
      </w:tr>
      <w:tr w:rsidR="00FD1277" w:rsidRPr="00597368" w:rsidTr="00FD1277">
        <w:tc>
          <w:tcPr>
            <w:tcW w:w="4962" w:type="dxa"/>
            <w:tcBorders>
              <w:top w:val="single" w:sz="4" w:space="0" w:color="auto"/>
              <w:bottom w:val="nil"/>
            </w:tcBorders>
          </w:tcPr>
          <w:p w:rsidR="00FD1277" w:rsidRPr="00FD1277" w:rsidRDefault="00FD1277" w:rsidP="00FD1277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1277">
              <w:rPr>
                <w:rFonts w:ascii="Times New Roman" w:eastAsia="ＭＳ 明朝" w:hAnsi="Times New Roman" w:cs="Times New Roman"/>
                <w:color w:val="000000" w:themeColor="text1"/>
                <w:sz w:val="24"/>
                <w:szCs w:val="24"/>
              </w:rPr>
              <w:t>Concomitant medications</w:t>
            </w:r>
          </w:p>
        </w:tc>
        <w:tc>
          <w:tcPr>
            <w:tcW w:w="3532" w:type="dxa"/>
            <w:tcBorders>
              <w:top w:val="single" w:sz="4" w:space="0" w:color="auto"/>
              <w:bottom w:val="nil"/>
            </w:tcBorders>
          </w:tcPr>
          <w:p w:rsidR="00FD1277" w:rsidRPr="00B955CD" w:rsidRDefault="00FD1277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955CD" w:rsidRPr="00597368" w:rsidTr="00FD1277">
        <w:tc>
          <w:tcPr>
            <w:tcW w:w="4962" w:type="dxa"/>
            <w:tcBorders>
              <w:top w:val="nil"/>
            </w:tcBorders>
          </w:tcPr>
          <w:p w:rsidR="00B955CD" w:rsidRPr="00FD1277" w:rsidRDefault="00B955CD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1277">
              <w:rPr>
                <w:rFonts w:ascii="Times New Roman" w:hAnsi="Times New Roman" w:cs="Times New Roman"/>
                <w:bCs/>
                <w:sz w:val="24"/>
                <w:szCs w:val="24"/>
              </w:rPr>
              <w:t>Antiplatelet agents</w:t>
            </w:r>
          </w:p>
        </w:tc>
        <w:tc>
          <w:tcPr>
            <w:tcW w:w="3532" w:type="dxa"/>
            <w:tcBorders>
              <w:top w:val="nil"/>
            </w:tcBorders>
          </w:tcPr>
          <w:p w:rsidR="00B955CD" w:rsidRPr="00E50AF7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B01</w:t>
            </w:r>
            <w:r w:rsidR="00E50AF7"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A</w:t>
            </w: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C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B955CD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istamine H2-receptor antagonists</w:t>
            </w:r>
          </w:p>
        </w:tc>
        <w:tc>
          <w:tcPr>
            <w:tcW w:w="3532" w:type="dxa"/>
          </w:tcPr>
          <w:p w:rsidR="00B955CD" w:rsidRPr="00E50AF7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A02B</w:t>
            </w:r>
            <w:r w:rsidR="00E50AF7"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A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B955CD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roton-pump inhibitors</w:t>
            </w:r>
          </w:p>
        </w:tc>
        <w:tc>
          <w:tcPr>
            <w:tcW w:w="3532" w:type="dxa"/>
          </w:tcPr>
          <w:p w:rsidR="00B955CD" w:rsidRPr="00E50AF7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A02B</w:t>
            </w:r>
            <w:r w:rsidR="00E50AF7"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C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B955CD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zole antifungals</w:t>
            </w:r>
          </w:p>
        </w:tc>
        <w:tc>
          <w:tcPr>
            <w:tcW w:w="3532" w:type="dxa"/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J02AB01, J02AC01, J02AC0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J02AC03</w:t>
            </w:r>
          </w:p>
        </w:tc>
      </w:tr>
      <w:tr w:rsidR="00FD1277" w:rsidRPr="00597368" w:rsidTr="00FD1277">
        <w:tc>
          <w:tcPr>
            <w:tcW w:w="4962" w:type="dxa"/>
          </w:tcPr>
          <w:p w:rsidR="00FD1277" w:rsidRDefault="00FD1277" w:rsidP="00FD1277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1277">
              <w:rPr>
                <w:rFonts w:ascii="Times New Roman" w:hAnsi="Times New Roman" w:cs="Times New Roman"/>
                <w:bCs/>
                <w:sz w:val="24"/>
                <w:szCs w:val="24"/>
              </w:rPr>
              <w:t>Concomitant antibiotics</w:t>
            </w:r>
          </w:p>
        </w:tc>
        <w:tc>
          <w:tcPr>
            <w:tcW w:w="3532" w:type="dxa"/>
          </w:tcPr>
          <w:p w:rsidR="00FD1277" w:rsidRPr="00B955CD" w:rsidRDefault="00FD1277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B955CD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acrolides</w:t>
            </w:r>
          </w:p>
        </w:tc>
        <w:tc>
          <w:tcPr>
            <w:tcW w:w="3532" w:type="dxa"/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J01FA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B955CD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etracyclines</w:t>
            </w:r>
          </w:p>
        </w:tc>
        <w:tc>
          <w:tcPr>
            <w:tcW w:w="3532" w:type="dxa"/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J01AA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E50AF7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Other beta-lactam antibiotics</w:t>
            </w:r>
          </w:p>
        </w:tc>
        <w:tc>
          <w:tcPr>
            <w:tcW w:w="3532" w:type="dxa"/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J01D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B955CD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Q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uinolones</w:t>
            </w:r>
          </w:p>
        </w:tc>
        <w:tc>
          <w:tcPr>
            <w:tcW w:w="3532" w:type="dxa"/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J01M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E50AF7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Beta-lactam antibacterials, penicillins</w:t>
            </w:r>
          </w:p>
        </w:tc>
        <w:tc>
          <w:tcPr>
            <w:tcW w:w="3532" w:type="dxa"/>
          </w:tcPr>
          <w:p w:rsidR="00B955CD" w:rsidRPr="00597368" w:rsidRDefault="00B955CD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>J01C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8E3BFC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  <w:r w:rsidRPr="008E3BFC">
              <w:rPr>
                <w:rFonts w:ascii="Times New Roman" w:hAnsi="Times New Roman" w:cs="Times New Roman"/>
                <w:bCs/>
                <w:sz w:val="24"/>
                <w:szCs w:val="24"/>
              </w:rPr>
              <w:t>ulfamethoxazole-trimethoprim</w:t>
            </w:r>
          </w:p>
        </w:tc>
        <w:tc>
          <w:tcPr>
            <w:tcW w:w="3532" w:type="dxa"/>
          </w:tcPr>
          <w:p w:rsidR="00B955CD" w:rsidRPr="00597368" w:rsidRDefault="008E3BFC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3BFC">
              <w:rPr>
                <w:rFonts w:ascii="Times New Roman" w:hAnsi="Times New Roman" w:cs="Times New Roman"/>
                <w:bCs/>
                <w:sz w:val="24"/>
                <w:szCs w:val="24"/>
              </w:rPr>
              <w:t>J01EE01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597368" w:rsidRDefault="008E3BFC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8E3BFC">
              <w:rPr>
                <w:rFonts w:ascii="Times New Roman" w:hAnsi="Times New Roman" w:cs="Times New Roman"/>
                <w:bCs/>
                <w:sz w:val="24"/>
                <w:szCs w:val="24"/>
              </w:rPr>
              <w:t>minoglycosides</w:t>
            </w:r>
          </w:p>
        </w:tc>
        <w:tc>
          <w:tcPr>
            <w:tcW w:w="3532" w:type="dxa"/>
          </w:tcPr>
          <w:p w:rsidR="00B955CD" w:rsidRPr="00597368" w:rsidRDefault="008E3BFC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J01</w:t>
            </w:r>
            <w:r w:rsidR="00E50AF7"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G</w:t>
            </w:r>
          </w:p>
        </w:tc>
      </w:tr>
      <w:tr w:rsidR="00B955CD" w:rsidRPr="00597368" w:rsidTr="00FD1277">
        <w:tc>
          <w:tcPr>
            <w:tcW w:w="4962" w:type="dxa"/>
          </w:tcPr>
          <w:p w:rsidR="00B955CD" w:rsidRPr="00FD1277" w:rsidRDefault="00FD1277" w:rsidP="00FD1277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D1277">
              <w:rPr>
                <w:rFonts w:ascii="Times New Roman" w:eastAsia="ＭＳ 明朝" w:hAnsi="Times New Roman" w:cs="Times New Roman"/>
                <w:color w:val="000000" w:themeColor="text1"/>
                <w:sz w:val="24"/>
                <w:szCs w:val="24"/>
              </w:rPr>
              <w:t>Anti-MRSA agents</w:t>
            </w:r>
          </w:p>
        </w:tc>
        <w:tc>
          <w:tcPr>
            <w:tcW w:w="3532" w:type="dxa"/>
          </w:tcPr>
          <w:p w:rsidR="00B955CD" w:rsidRPr="00597368" w:rsidRDefault="008E3BFC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E3BF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J01XA01, J01XA02, </w:t>
            </w: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J01X</w:t>
            </w:r>
            <w:r w:rsidR="00E50AF7"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X</w:t>
            </w: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08, J01X</w:t>
            </w:r>
            <w:r w:rsidR="00E50AF7"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X</w:t>
            </w:r>
            <w:r w:rsidRPr="00E50AF7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09</w:t>
            </w:r>
          </w:p>
        </w:tc>
      </w:tr>
    </w:tbl>
    <w:p w:rsidR="00B955CD" w:rsidRDefault="00B955CD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p w:rsidR="00B955CD" w:rsidRPr="00FD1277" w:rsidRDefault="00B955CD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597368">
        <w:rPr>
          <w:rFonts w:ascii="Times New Roman" w:hAnsi="Times New Roman" w:cs="Times New Roman"/>
          <w:bCs/>
          <w:sz w:val="24"/>
          <w:szCs w:val="24"/>
        </w:rPr>
        <w:t>Abbreviation: ATC, Anatomical Therapeutic Chemic</w:t>
      </w:r>
      <w:r w:rsidRPr="00FD1277">
        <w:rPr>
          <w:rFonts w:ascii="Times New Roman" w:hAnsi="Times New Roman" w:cs="Times New Roman"/>
          <w:bCs/>
          <w:sz w:val="24"/>
          <w:szCs w:val="24"/>
        </w:rPr>
        <w:t>al</w:t>
      </w:r>
      <w:r w:rsidR="00FD1277" w:rsidRPr="00FD1277">
        <w:rPr>
          <w:rFonts w:ascii="Times New Roman" w:hAnsi="Times New Roman" w:cs="Times New Roman"/>
          <w:bCs/>
          <w:sz w:val="24"/>
          <w:szCs w:val="24"/>
        </w:rPr>
        <w:t>;</w:t>
      </w:r>
      <w:r w:rsidR="00FD1277" w:rsidRPr="00FD1277">
        <w:rPr>
          <w:rFonts w:ascii="Times New Roman" w:eastAsia="ＭＳ 明朝" w:hAnsi="Times New Roman" w:cs="Times New Roman"/>
          <w:color w:val="000000" w:themeColor="text1"/>
          <w:sz w:val="24"/>
          <w:szCs w:val="24"/>
        </w:rPr>
        <w:t xml:space="preserve"> MRSA</w:t>
      </w:r>
      <w:r w:rsidR="00FD1277" w:rsidRPr="00FD127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D1277" w:rsidRPr="00FD1277">
        <w:rPr>
          <w:rFonts w:ascii="Times New Roman" w:eastAsia="ＭＳ 明朝" w:hAnsi="Times New Roman" w:cs="Times New Roman"/>
          <w:color w:val="000000" w:themeColor="text1"/>
          <w:sz w:val="24"/>
          <w:szCs w:val="24"/>
        </w:rPr>
        <w:t xml:space="preserve"> methicillin-resistant </w:t>
      </w:r>
      <w:r w:rsidR="00FD1277" w:rsidRPr="00FD12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taphylococcus aureus</w:t>
      </w:r>
      <w:r w:rsidR="00FD1277" w:rsidRPr="00FD1277">
        <w:rPr>
          <w:rFonts w:ascii="Times New Roman" w:hAnsi="Times New Roman" w:cs="Times New Roman"/>
          <w:bCs/>
          <w:sz w:val="24"/>
          <w:szCs w:val="24"/>
        </w:rPr>
        <w:t>.</w:t>
      </w:r>
    </w:p>
    <w:p w:rsidR="00597368" w:rsidRDefault="00597368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sectPr w:rsidR="00597368" w:rsidSect="00D57F0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74BD" w:rsidRDefault="007F74BD" w:rsidP="00EA3668">
      <w:r>
        <w:separator/>
      </w:r>
    </w:p>
  </w:endnote>
  <w:endnote w:type="continuationSeparator" w:id="0">
    <w:p w:rsidR="007F74BD" w:rsidRDefault="007F74BD" w:rsidP="00EA3668">
      <w:r>
        <w:continuationSeparator/>
      </w:r>
    </w:p>
  </w:endnote>
  <w:endnote w:type="continuationNotice" w:id="1">
    <w:p w:rsidR="007F74BD" w:rsidRDefault="007F74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74BD" w:rsidRDefault="007F74BD" w:rsidP="00EA3668">
      <w:r>
        <w:separator/>
      </w:r>
    </w:p>
  </w:footnote>
  <w:footnote w:type="continuationSeparator" w:id="0">
    <w:p w:rsidR="007F74BD" w:rsidRDefault="007F74BD" w:rsidP="00EA3668">
      <w:r>
        <w:continuationSeparator/>
      </w:r>
    </w:p>
  </w:footnote>
  <w:footnote w:type="continuationNotice" w:id="1">
    <w:p w:rsidR="007F74BD" w:rsidRDefault="007F74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B416D"/>
    <w:multiLevelType w:val="hybridMultilevel"/>
    <w:tmpl w:val="7A6E4CB6"/>
    <w:lvl w:ilvl="0" w:tplc="4ABEC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0CF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AE4D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40B1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EE2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7AB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AE67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784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7E5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3MjcDAkNTAwMLCyUdpeDU4uLM/DyQAvNaAEkNjxYsAAAA"/>
  </w:docVars>
  <w:rsids>
    <w:rsidRoot w:val="00940F75"/>
    <w:rsid w:val="000173C9"/>
    <w:rsid w:val="000245BE"/>
    <w:rsid w:val="00035729"/>
    <w:rsid w:val="00053B07"/>
    <w:rsid w:val="00092635"/>
    <w:rsid w:val="000E79E6"/>
    <w:rsid w:val="000F5E9F"/>
    <w:rsid w:val="001072CF"/>
    <w:rsid w:val="00125053"/>
    <w:rsid w:val="00125C3F"/>
    <w:rsid w:val="00131F62"/>
    <w:rsid w:val="00143DD5"/>
    <w:rsid w:val="0017178E"/>
    <w:rsid w:val="0018636D"/>
    <w:rsid w:val="001A502E"/>
    <w:rsid w:val="00204D14"/>
    <w:rsid w:val="002D6689"/>
    <w:rsid w:val="002E5205"/>
    <w:rsid w:val="00354B3D"/>
    <w:rsid w:val="003E41D0"/>
    <w:rsid w:val="003F2C96"/>
    <w:rsid w:val="00410DE9"/>
    <w:rsid w:val="00415504"/>
    <w:rsid w:val="00422589"/>
    <w:rsid w:val="00463740"/>
    <w:rsid w:val="0048048B"/>
    <w:rsid w:val="004846FF"/>
    <w:rsid w:val="00496D2E"/>
    <w:rsid w:val="004A2123"/>
    <w:rsid w:val="004D2CD1"/>
    <w:rsid w:val="004E19C6"/>
    <w:rsid w:val="00550091"/>
    <w:rsid w:val="00550530"/>
    <w:rsid w:val="005604FC"/>
    <w:rsid w:val="00577632"/>
    <w:rsid w:val="00597070"/>
    <w:rsid w:val="00597368"/>
    <w:rsid w:val="005B0083"/>
    <w:rsid w:val="005E3ACF"/>
    <w:rsid w:val="005F549E"/>
    <w:rsid w:val="005F66AD"/>
    <w:rsid w:val="00606C3E"/>
    <w:rsid w:val="006833A9"/>
    <w:rsid w:val="006D4E1B"/>
    <w:rsid w:val="006F229A"/>
    <w:rsid w:val="00707B8E"/>
    <w:rsid w:val="00727A48"/>
    <w:rsid w:val="00733F0E"/>
    <w:rsid w:val="00790331"/>
    <w:rsid w:val="007904F4"/>
    <w:rsid w:val="007B2E61"/>
    <w:rsid w:val="007F74BD"/>
    <w:rsid w:val="00862172"/>
    <w:rsid w:val="008E1B78"/>
    <w:rsid w:val="008E3BFC"/>
    <w:rsid w:val="009273FC"/>
    <w:rsid w:val="00940F75"/>
    <w:rsid w:val="009544BE"/>
    <w:rsid w:val="009E0CDA"/>
    <w:rsid w:val="00A6606A"/>
    <w:rsid w:val="00AD0436"/>
    <w:rsid w:val="00B23879"/>
    <w:rsid w:val="00B44CA3"/>
    <w:rsid w:val="00B525E0"/>
    <w:rsid w:val="00B7668E"/>
    <w:rsid w:val="00B84CBD"/>
    <w:rsid w:val="00B86B83"/>
    <w:rsid w:val="00B955CD"/>
    <w:rsid w:val="00C41CE9"/>
    <w:rsid w:val="00C7686C"/>
    <w:rsid w:val="00D25473"/>
    <w:rsid w:val="00D52E91"/>
    <w:rsid w:val="00D57F05"/>
    <w:rsid w:val="00DE0C69"/>
    <w:rsid w:val="00E50AF7"/>
    <w:rsid w:val="00EA3668"/>
    <w:rsid w:val="00EE444A"/>
    <w:rsid w:val="00F01CED"/>
    <w:rsid w:val="00F040C4"/>
    <w:rsid w:val="00F3435D"/>
    <w:rsid w:val="00F364DE"/>
    <w:rsid w:val="00F50C66"/>
    <w:rsid w:val="00F64164"/>
    <w:rsid w:val="00FA1C09"/>
    <w:rsid w:val="00FA3E93"/>
    <w:rsid w:val="00FD1277"/>
    <w:rsid w:val="00FF3899"/>
    <w:rsid w:val="2967BBFD"/>
    <w:rsid w:val="302EB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571B6DB"/>
  <w15:docId w15:val="{4C105B30-8C4D-48A1-A023-010710E98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E520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904F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A1C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F040C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040C4"/>
    <w:pPr>
      <w:widowControl/>
      <w:ind w:leftChars="400" w:left="840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3668"/>
  </w:style>
  <w:style w:type="paragraph" w:styleId="a7">
    <w:name w:val="footer"/>
    <w:basedOn w:val="a"/>
    <w:link w:val="a8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3668"/>
  </w:style>
  <w:style w:type="character" w:customStyle="1" w:styleId="10">
    <w:name w:val="見出し 1 (文字)"/>
    <w:basedOn w:val="a0"/>
    <w:link w:val="1"/>
    <w:uiPriority w:val="9"/>
    <w:rsid w:val="007904F4"/>
    <w:rPr>
      <w:rFonts w:asciiTheme="majorHAnsi" w:eastAsiaTheme="majorEastAsia" w:hAnsiTheme="majorHAnsi" w:cstheme="majorBidi"/>
      <w:sz w:val="24"/>
      <w:szCs w:val="24"/>
    </w:rPr>
  </w:style>
  <w:style w:type="paragraph" w:customStyle="1" w:styleId="11">
    <w:name w:val="スタイル1"/>
    <w:basedOn w:val="1"/>
    <w:next w:val="a"/>
    <w:qFormat/>
    <w:rsid w:val="007904F4"/>
    <w:pPr>
      <w:spacing w:line="480" w:lineRule="auto"/>
      <w:jc w:val="left"/>
    </w:pPr>
    <w:rPr>
      <w:rFonts w:ascii="Times New Roman" w:eastAsia="Times New Roman" w:hAnsi="Times New Roman"/>
      <w:b/>
      <w:sz w:val="21"/>
    </w:rPr>
  </w:style>
  <w:style w:type="character" w:customStyle="1" w:styleId="2">
    <w:name w:val="スタイル2"/>
    <w:basedOn w:val="a0"/>
    <w:uiPriority w:val="1"/>
    <w:qFormat/>
    <w:rsid w:val="007904F4"/>
    <w:rPr>
      <w:rFonts w:ascii="Times New Roman" w:eastAsia="ＭＳ Ｐゴシック" w:hAnsi="Times New Roman"/>
      <w:sz w:val="21"/>
    </w:rPr>
  </w:style>
  <w:style w:type="paragraph" w:customStyle="1" w:styleId="a9">
    <w:name w:val="見出し"/>
    <w:basedOn w:val="a"/>
    <w:link w:val="aa"/>
    <w:qFormat/>
    <w:rsid w:val="007904F4"/>
    <w:pPr>
      <w:spacing w:line="360" w:lineRule="auto"/>
    </w:pPr>
    <w:rPr>
      <w:rFonts w:ascii="Times New Roman" w:eastAsia="Times New Roman" w:hAnsi="Times New Roman" w:cs="Times New Roman"/>
      <w:sz w:val="24"/>
      <w:szCs w:val="21"/>
    </w:rPr>
  </w:style>
  <w:style w:type="character" w:customStyle="1" w:styleId="aa">
    <w:name w:val="見出し (文字)"/>
    <w:basedOn w:val="a0"/>
    <w:link w:val="a9"/>
    <w:rsid w:val="007904F4"/>
    <w:rPr>
      <w:rFonts w:ascii="Times New Roman" w:eastAsia="Times New Roman" w:hAnsi="Times New Roman" w:cs="Times New Roman"/>
      <w:sz w:val="24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FA3E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FA3E9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4222B9-B252-4F13-BF56-472A34932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小山 敏広</dc:creator>
  <cp:lastModifiedBy>今井俊吾</cp:lastModifiedBy>
  <cp:revision>4</cp:revision>
  <cp:lastPrinted>2020-01-07T06:32:00Z</cp:lastPrinted>
  <dcterms:created xsi:type="dcterms:W3CDTF">2020-07-01T05:01:00Z</dcterms:created>
  <dcterms:modified xsi:type="dcterms:W3CDTF">2020-07-02T08:51:00Z</dcterms:modified>
</cp:coreProperties>
</file>